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A617A" w14:textId="77777777" w:rsidR="006949C5" w:rsidRDefault="006949C5">
      <w:pPr>
        <w:framePr w:hSpace="180" w:wrap="around" w:vAnchor="page" w:hAnchor="page" w:x="973" w:y="865"/>
      </w:pPr>
    </w:p>
    <w:p w14:paraId="7CEA5830" w14:textId="77777777" w:rsidR="00B44146" w:rsidRDefault="00B44146">
      <w:pPr>
        <w:framePr w:hSpace="180" w:wrap="around" w:vAnchor="page" w:hAnchor="page" w:x="973" w:y="865"/>
      </w:pPr>
    </w:p>
    <w:p w14:paraId="45462598" w14:textId="77777777" w:rsidR="00B44146" w:rsidRDefault="00B44146">
      <w:pPr>
        <w:rPr>
          <w:rFonts w:ascii="Arial" w:hAnsi="Arial" w:cs="Arial"/>
          <w:color w:val="000000"/>
          <w:sz w:val="28"/>
          <w:szCs w:val="28"/>
        </w:rPr>
      </w:pPr>
    </w:p>
    <w:tbl>
      <w:tblPr>
        <w:tblW w:w="0" w:type="auto"/>
        <w:tblInd w:w="9" w:type="dxa"/>
        <w:tblLook w:val="0000" w:firstRow="0" w:lastRow="0" w:firstColumn="0" w:lastColumn="0" w:noHBand="0" w:noVBand="0"/>
      </w:tblPr>
      <w:tblGrid>
        <w:gridCol w:w="4546"/>
        <w:gridCol w:w="5381"/>
      </w:tblGrid>
      <w:tr w:rsidR="006601B0" w:rsidRPr="00371601" w14:paraId="484CF992" w14:textId="77777777" w:rsidTr="00896CD9">
        <w:trPr>
          <w:trHeight w:val="12267"/>
        </w:trPr>
        <w:tc>
          <w:tcPr>
            <w:tcW w:w="4599" w:type="dxa"/>
          </w:tcPr>
          <w:p w14:paraId="2F1D114F" w14:textId="77777777" w:rsidR="00B44146" w:rsidRDefault="00B44146">
            <w:pPr>
              <w:jc w:val="center"/>
              <w:rPr>
                <w:rFonts w:ascii="Arial Black" w:hAnsi="Arial Black"/>
                <w:color w:val="000000"/>
              </w:rPr>
            </w:pPr>
            <w:r>
              <w:rPr>
                <w:rFonts w:ascii="Arial Black" w:hAnsi="Arial Black"/>
                <w:color w:val="000000"/>
              </w:rPr>
              <w:t>OFFICERS</w:t>
            </w:r>
          </w:p>
          <w:p w14:paraId="092DDC6B" w14:textId="77777777" w:rsidR="00B44146" w:rsidRDefault="00B44146">
            <w:pPr>
              <w:jc w:val="center"/>
              <w:rPr>
                <w:rFonts w:ascii="Arial Black" w:hAnsi="Arial Black"/>
                <w:color w:val="000000"/>
              </w:rPr>
            </w:pPr>
          </w:p>
          <w:p w14:paraId="1F0B9977" w14:textId="77777777" w:rsidR="00B72D84" w:rsidRDefault="00B44146" w:rsidP="0099326D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>President.......</w:t>
            </w:r>
            <w:r w:rsidR="005E79AA">
              <w:rPr>
                <w:sz w:val="24"/>
              </w:rPr>
              <w:t>....</w:t>
            </w:r>
            <w:r w:rsidR="009B3DC6">
              <w:rPr>
                <w:sz w:val="24"/>
              </w:rPr>
              <w:t>.............Charles Tubbs</w:t>
            </w:r>
          </w:p>
          <w:p w14:paraId="3F6DAABF" w14:textId="0DE2E59F" w:rsidR="00CA7ACE" w:rsidRDefault="00B72D84" w:rsidP="00140316">
            <w:pPr>
              <w:pStyle w:val="BodyText"/>
              <w:rPr>
                <w:sz w:val="24"/>
              </w:rPr>
            </w:pPr>
            <w:r>
              <w:rPr>
                <w:sz w:val="24"/>
              </w:rPr>
              <w:t>1</w:t>
            </w:r>
            <w:r w:rsidRPr="00B72D84">
              <w:rPr>
                <w:sz w:val="24"/>
                <w:vertAlign w:val="superscript"/>
              </w:rPr>
              <w:t>st</w:t>
            </w:r>
            <w:r>
              <w:rPr>
                <w:sz w:val="24"/>
              </w:rPr>
              <w:t xml:space="preserve"> Vice President……</w:t>
            </w:r>
            <w:r w:rsidR="00140316">
              <w:rPr>
                <w:sz w:val="24"/>
              </w:rPr>
              <w:t xml:space="preserve">Dr. </w:t>
            </w:r>
            <w:proofErr w:type="spellStart"/>
            <w:r w:rsidR="00140316">
              <w:rPr>
                <w:sz w:val="24"/>
              </w:rPr>
              <w:t>Cortecia</w:t>
            </w:r>
            <w:proofErr w:type="spellEnd"/>
            <w:r w:rsidR="00140316">
              <w:rPr>
                <w:sz w:val="24"/>
              </w:rPr>
              <w:t xml:space="preserve"> Boyd</w:t>
            </w:r>
            <w:r w:rsidR="0099326D">
              <w:rPr>
                <w:sz w:val="24"/>
              </w:rPr>
              <w:t xml:space="preserve"> </w:t>
            </w:r>
            <w:r w:rsidR="00032795">
              <w:rPr>
                <w:sz w:val="24"/>
              </w:rPr>
              <w:t xml:space="preserve"> </w:t>
            </w:r>
          </w:p>
          <w:p w14:paraId="386BAC41" w14:textId="58D790D6" w:rsidR="00B44146" w:rsidRDefault="006601B0" w:rsidP="006601B0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>2</w:t>
            </w:r>
            <w:r w:rsidR="00B72D84" w:rsidRPr="00B72D84">
              <w:rPr>
                <w:sz w:val="24"/>
                <w:vertAlign w:val="superscript"/>
              </w:rPr>
              <w:t>nd</w:t>
            </w:r>
            <w:r w:rsidR="00B72D84">
              <w:rPr>
                <w:sz w:val="24"/>
                <w:vertAlign w:val="superscript"/>
              </w:rPr>
              <w:t xml:space="preserve"> </w:t>
            </w:r>
            <w:r w:rsidR="00B44146" w:rsidRPr="00A42D2E">
              <w:rPr>
                <w:sz w:val="24"/>
              </w:rPr>
              <w:t>Vice President....</w:t>
            </w:r>
            <w:r>
              <w:rPr>
                <w:sz w:val="24"/>
              </w:rPr>
              <w:t>...</w:t>
            </w:r>
            <w:r w:rsidR="008D5941">
              <w:rPr>
                <w:sz w:val="24"/>
              </w:rPr>
              <w:t>…</w:t>
            </w:r>
            <w:r w:rsidR="00140316">
              <w:rPr>
                <w:sz w:val="24"/>
              </w:rPr>
              <w:t>…</w:t>
            </w:r>
            <w:r>
              <w:rPr>
                <w:sz w:val="24"/>
              </w:rPr>
              <w:t>Andrea Rolle</w:t>
            </w:r>
          </w:p>
          <w:p w14:paraId="3483137C" w14:textId="01883D45" w:rsidR="009F4389" w:rsidRDefault="009F4389" w:rsidP="006601B0">
            <w:pPr>
              <w:pStyle w:val="BodyText"/>
              <w:jc w:val="both"/>
            </w:pPr>
            <w:r>
              <w:rPr>
                <w:sz w:val="24"/>
              </w:rPr>
              <w:t>S</w:t>
            </w:r>
            <w:r w:rsidR="00DC5C66">
              <w:rPr>
                <w:sz w:val="24"/>
              </w:rPr>
              <w:t>ecretary…………………Vacant</w:t>
            </w:r>
          </w:p>
          <w:p w14:paraId="15BC13E8" w14:textId="66B09629" w:rsidR="00B44146" w:rsidRDefault="00697138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>Correspondenc</w:t>
            </w:r>
            <w:r w:rsidR="00BD7001">
              <w:rPr>
                <w:sz w:val="24"/>
              </w:rPr>
              <w:t>e</w:t>
            </w:r>
            <w:r w:rsidR="00DC5C66">
              <w:rPr>
                <w:sz w:val="24"/>
              </w:rPr>
              <w:t xml:space="preserve"> </w:t>
            </w:r>
            <w:r w:rsidR="00B44146">
              <w:rPr>
                <w:sz w:val="24"/>
              </w:rPr>
              <w:t>Sec</w:t>
            </w:r>
            <w:r w:rsidR="00DC5C66">
              <w:rPr>
                <w:sz w:val="24"/>
              </w:rPr>
              <w:t>retary</w:t>
            </w:r>
            <w:r w:rsidR="00D063BA">
              <w:rPr>
                <w:sz w:val="24"/>
              </w:rPr>
              <w:t>……</w:t>
            </w:r>
            <w:r w:rsidR="0091263C">
              <w:rPr>
                <w:sz w:val="24"/>
              </w:rPr>
              <w:t>Vacant</w:t>
            </w:r>
          </w:p>
          <w:p w14:paraId="6B545A09" w14:textId="4E28240E" w:rsidR="00CA7ACE" w:rsidRDefault="00B44146">
            <w:pPr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reasure</w:t>
            </w:r>
            <w:r w:rsidR="003123EC">
              <w:rPr>
                <w:rFonts w:ascii="Arial" w:hAnsi="Arial" w:cs="Arial"/>
                <w:color w:val="000000"/>
              </w:rPr>
              <w:t>r…………………</w:t>
            </w:r>
            <w:r w:rsidR="0091263C">
              <w:rPr>
                <w:rFonts w:ascii="Arial" w:hAnsi="Arial" w:cs="Arial"/>
                <w:color w:val="000000"/>
              </w:rPr>
              <w:t>Peggy Wilson</w:t>
            </w:r>
            <w:r w:rsidR="00BD7001">
              <w:rPr>
                <w:rFonts w:ascii="Arial" w:hAnsi="Arial" w:cs="Arial"/>
                <w:color w:val="000000"/>
              </w:rPr>
              <w:t xml:space="preserve"> </w:t>
            </w:r>
          </w:p>
          <w:p w14:paraId="1E0EF24C" w14:textId="2E87622A" w:rsidR="006666AA" w:rsidRDefault="006666AA">
            <w:pPr>
              <w:pStyle w:val="Default"/>
              <w:autoSpaceDE/>
              <w:autoSpaceDN/>
              <w:adjustRightInd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stant Treasurer</w:t>
            </w:r>
            <w:proofErr w:type="gramStart"/>
            <w:r w:rsidR="009C0F8C">
              <w:rPr>
                <w:rFonts w:ascii="Arial" w:hAnsi="Arial" w:cs="Arial"/>
              </w:rPr>
              <w:t>….</w:t>
            </w:r>
            <w:r w:rsidR="003123EC">
              <w:rPr>
                <w:rFonts w:ascii="Arial" w:hAnsi="Arial" w:cs="Arial"/>
              </w:rPr>
              <w:t>…..</w:t>
            </w:r>
            <w:proofErr w:type="gramEnd"/>
            <w:r w:rsidR="0091263C">
              <w:rPr>
                <w:rFonts w:ascii="Arial" w:hAnsi="Arial" w:cs="Arial"/>
              </w:rPr>
              <w:t>Vacant</w:t>
            </w:r>
          </w:p>
          <w:p w14:paraId="7DCE367B" w14:textId="40903E1C" w:rsidR="007E4AD2" w:rsidRDefault="00BD7001">
            <w:pPr>
              <w:pStyle w:val="Default"/>
              <w:autoSpaceDE/>
              <w:autoSpaceDN/>
              <w:adjustRightInd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plain</w:t>
            </w:r>
            <w:r w:rsidR="002F1998">
              <w:rPr>
                <w:rFonts w:ascii="Arial" w:hAnsi="Arial" w:cs="Arial"/>
              </w:rPr>
              <w:t>…</w:t>
            </w:r>
            <w:r w:rsidR="00D832A1">
              <w:rPr>
                <w:rFonts w:ascii="Arial" w:hAnsi="Arial" w:cs="Arial"/>
              </w:rPr>
              <w:t>…</w:t>
            </w:r>
            <w:r>
              <w:rPr>
                <w:rFonts w:ascii="Arial" w:hAnsi="Arial" w:cs="Arial"/>
              </w:rPr>
              <w:t>………</w:t>
            </w:r>
            <w:proofErr w:type="gramStart"/>
            <w:r>
              <w:rPr>
                <w:rFonts w:ascii="Arial" w:hAnsi="Arial" w:cs="Arial"/>
              </w:rPr>
              <w:t>…</w:t>
            </w:r>
            <w:r w:rsidR="003123EC">
              <w:rPr>
                <w:rFonts w:ascii="Arial" w:hAnsi="Arial" w:cs="Arial"/>
              </w:rPr>
              <w:t>.</w:t>
            </w:r>
            <w:proofErr w:type="spellStart"/>
            <w:r>
              <w:rPr>
                <w:rFonts w:ascii="Arial" w:hAnsi="Arial" w:cs="Arial"/>
              </w:rPr>
              <w:t>Shirlund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Stewart</w:t>
            </w:r>
          </w:p>
          <w:p w14:paraId="684722B9" w14:textId="6639E48E" w:rsidR="006949C5" w:rsidRPr="00BD7001" w:rsidRDefault="00BB7523" w:rsidP="00BD7001">
            <w:pPr>
              <w:pStyle w:val="Default"/>
              <w:autoSpaceDE/>
              <w:autoSpaceDN/>
              <w:adjustRightInd/>
              <w:rPr>
                <w:rFonts w:ascii="Arial" w:hAnsi="Arial" w:cs="Arial"/>
              </w:rPr>
            </w:pPr>
            <w:r w:rsidRPr="00223D64">
              <w:rPr>
                <w:rFonts w:ascii="Arial" w:hAnsi="Arial" w:cs="Arial"/>
              </w:rPr>
              <w:t>Past</w:t>
            </w:r>
            <w:r w:rsidR="00CF2041" w:rsidRPr="00223D64">
              <w:rPr>
                <w:rFonts w:ascii="Arial" w:hAnsi="Arial" w:cs="Arial"/>
              </w:rPr>
              <w:t xml:space="preserve"> </w:t>
            </w:r>
            <w:r w:rsidRPr="00223D64">
              <w:rPr>
                <w:rFonts w:ascii="Arial" w:hAnsi="Arial" w:cs="Arial"/>
              </w:rPr>
              <w:t>President…</w:t>
            </w:r>
            <w:r w:rsidR="005E79AA">
              <w:rPr>
                <w:rFonts w:ascii="Arial" w:hAnsi="Arial" w:cs="Arial"/>
              </w:rPr>
              <w:t>…</w:t>
            </w:r>
            <w:proofErr w:type="gramStart"/>
            <w:r w:rsidR="00140316">
              <w:rPr>
                <w:rFonts w:ascii="Arial" w:hAnsi="Arial" w:cs="Arial"/>
              </w:rPr>
              <w:t>….…..</w:t>
            </w:r>
            <w:proofErr w:type="gramEnd"/>
            <w:r w:rsidR="009835F2">
              <w:rPr>
                <w:rFonts w:ascii="Arial" w:hAnsi="Arial" w:cs="Arial"/>
              </w:rPr>
              <w:t>Peggy Wilson</w:t>
            </w:r>
          </w:p>
          <w:p w14:paraId="0C0BFFB5" w14:textId="77777777" w:rsidR="00FF3CEC" w:rsidRDefault="00FF3CEC">
            <w:pPr>
              <w:jc w:val="center"/>
              <w:rPr>
                <w:rFonts w:ascii="Arial Black" w:hAnsi="Arial Black" w:cs="Arial"/>
                <w:color w:val="000000"/>
              </w:rPr>
            </w:pPr>
          </w:p>
          <w:p w14:paraId="435D76D4" w14:textId="77777777" w:rsidR="00B44146" w:rsidRDefault="00B44146">
            <w:pPr>
              <w:jc w:val="center"/>
              <w:rPr>
                <w:rFonts w:ascii="Arial Black" w:hAnsi="Arial Black" w:cs="Arial"/>
                <w:color w:val="000000"/>
              </w:rPr>
            </w:pPr>
            <w:r>
              <w:rPr>
                <w:rFonts w:ascii="Arial Black" w:hAnsi="Arial Black" w:cs="Arial"/>
                <w:color w:val="000000"/>
              </w:rPr>
              <w:t>STANDING COMMITTEES</w:t>
            </w:r>
          </w:p>
          <w:p w14:paraId="73A48611" w14:textId="77777777" w:rsidR="00B44146" w:rsidRPr="00B4022C" w:rsidRDefault="00B44146">
            <w:pPr>
              <w:jc w:val="center"/>
              <w:rPr>
                <w:rFonts w:ascii="Arial Black" w:hAnsi="Arial Black" w:cs="Arial"/>
                <w:color w:val="000000"/>
                <w:sz w:val="18"/>
                <w:szCs w:val="18"/>
              </w:rPr>
            </w:pPr>
          </w:p>
          <w:p w14:paraId="09B83F54" w14:textId="58F33DCD" w:rsidR="00CA7ACE" w:rsidRDefault="00BD7001" w:rsidP="00CA7AC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Membership </w:t>
            </w:r>
            <w:r w:rsidR="00B44146">
              <w:rPr>
                <w:rFonts w:ascii="Arial" w:hAnsi="Arial" w:cs="Arial"/>
                <w:color w:val="000000"/>
              </w:rPr>
              <w:t>......</w:t>
            </w:r>
            <w:r>
              <w:rPr>
                <w:rFonts w:ascii="Arial" w:hAnsi="Arial" w:cs="Arial"/>
                <w:color w:val="000000"/>
              </w:rPr>
              <w:t>................</w:t>
            </w:r>
            <w:r w:rsidR="00CA7ACE">
              <w:rPr>
                <w:rFonts w:ascii="Arial" w:hAnsi="Arial" w:cs="Arial"/>
                <w:color w:val="000000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>Andrea Rolle</w:t>
            </w:r>
          </w:p>
          <w:p w14:paraId="7C622472" w14:textId="658ED42E" w:rsidR="00B44146" w:rsidRDefault="00BD7001" w:rsidP="00CA7AC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portunity Development</w:t>
            </w:r>
            <w:r w:rsidR="00092DD1">
              <w:rPr>
                <w:rFonts w:ascii="Arial" w:hAnsi="Arial" w:cs="Arial"/>
              </w:rPr>
              <w:t xml:space="preserve">… </w:t>
            </w:r>
            <w:r w:rsidR="0056728C">
              <w:rPr>
                <w:rFonts w:ascii="Arial" w:hAnsi="Arial" w:cs="Arial"/>
              </w:rPr>
              <w:t>Pam Black</w:t>
            </w:r>
          </w:p>
          <w:p w14:paraId="3DF44A19" w14:textId="7EE30F7A" w:rsidR="00C36248" w:rsidRDefault="00C36248" w:rsidP="00CA7AC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unity Service/Engagement</w:t>
            </w:r>
            <w:proofErr w:type="gramStart"/>
            <w:r w:rsidR="00BC1CFA">
              <w:rPr>
                <w:rFonts w:ascii="Arial" w:hAnsi="Arial" w:cs="Arial"/>
              </w:rPr>
              <w:t>…..</w:t>
            </w:r>
            <w:proofErr w:type="gramEnd"/>
            <w:r>
              <w:rPr>
                <w:rFonts w:ascii="Arial" w:hAnsi="Arial" w:cs="Arial"/>
              </w:rPr>
              <w:t xml:space="preserve"> Dar</w:t>
            </w:r>
            <w:r w:rsidR="00BC1CFA">
              <w:rPr>
                <w:rFonts w:ascii="Arial" w:hAnsi="Arial" w:cs="Arial"/>
              </w:rPr>
              <w:t>ryl Skinner</w:t>
            </w:r>
          </w:p>
          <w:p w14:paraId="5C1D2CB0" w14:textId="64DBB138" w:rsidR="00BF5C65" w:rsidRDefault="00B44146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Public </w:t>
            </w:r>
            <w:r w:rsidR="002A371D">
              <w:rPr>
                <w:rFonts w:ascii="Arial" w:hAnsi="Arial" w:cs="Arial"/>
                <w:color w:val="000000"/>
              </w:rPr>
              <w:t>Information</w:t>
            </w:r>
            <w:r w:rsidR="00BD7001">
              <w:rPr>
                <w:rFonts w:ascii="Arial" w:hAnsi="Arial" w:cs="Arial"/>
                <w:color w:val="000000"/>
              </w:rPr>
              <w:t>…</w:t>
            </w:r>
            <w:r w:rsidR="00545BB3">
              <w:rPr>
                <w:rFonts w:ascii="Arial" w:hAnsi="Arial" w:cs="Arial"/>
                <w:color w:val="000000"/>
              </w:rPr>
              <w:t>……Vacant</w:t>
            </w:r>
            <w:r w:rsidR="00BD7001">
              <w:rPr>
                <w:rFonts w:ascii="Arial" w:hAnsi="Arial" w:cs="Arial"/>
                <w:color w:val="000000"/>
              </w:rPr>
              <w:t xml:space="preserve"> </w:t>
            </w:r>
          </w:p>
          <w:p w14:paraId="5B2A978B" w14:textId="579A4E5F" w:rsidR="00411507" w:rsidRDefault="00411507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Fundraising………………Vacant</w:t>
            </w:r>
          </w:p>
          <w:p w14:paraId="7C9CD571" w14:textId="77777777" w:rsidR="00915CC8" w:rsidRDefault="00915CC8" w:rsidP="00F433B2">
            <w:pPr>
              <w:pStyle w:val="BodyText2"/>
              <w:jc w:val="both"/>
              <w:rPr>
                <w:sz w:val="24"/>
              </w:rPr>
            </w:pPr>
          </w:p>
          <w:p w14:paraId="27B55400" w14:textId="77777777" w:rsidR="00B44146" w:rsidRDefault="00B44146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COUNCIL REPRESENTATIVES</w:t>
            </w:r>
          </w:p>
          <w:p w14:paraId="726458E4" w14:textId="77777777" w:rsidR="00CA7ACE" w:rsidRDefault="00CA7ACE" w:rsidP="00CA7ACE">
            <w:pPr>
              <w:jc w:val="center"/>
              <w:rPr>
                <w:rFonts w:ascii="Arial" w:hAnsi="Arial" w:cs="Arial"/>
                <w:color w:val="000000"/>
              </w:rPr>
            </w:pPr>
          </w:p>
          <w:p w14:paraId="0EB31B51" w14:textId="36B6FD46" w:rsidR="00B44146" w:rsidRDefault="00DA6247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harles Tubbs</w:t>
            </w:r>
          </w:p>
          <w:p w14:paraId="082BA8E7" w14:textId="1201253E" w:rsidR="00723182" w:rsidRDefault="00DA6247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ndrea Rolle</w:t>
            </w:r>
          </w:p>
          <w:p w14:paraId="0DFB5B6C" w14:textId="7C623BE8" w:rsidR="00FA69EC" w:rsidRDefault="006637CE" w:rsidP="00FA69EC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Peggy Wilson</w:t>
            </w:r>
          </w:p>
          <w:p w14:paraId="7EEEE5DE" w14:textId="77777777" w:rsidR="00EF2750" w:rsidRDefault="00EF2750">
            <w:pPr>
              <w:jc w:val="center"/>
              <w:rPr>
                <w:rFonts w:ascii="Arial" w:hAnsi="Arial" w:cs="Arial"/>
                <w:color w:val="000000"/>
              </w:rPr>
            </w:pPr>
          </w:p>
          <w:p w14:paraId="2DF57939" w14:textId="77777777" w:rsidR="00EF2750" w:rsidRDefault="002A23C2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Alternate</w:t>
            </w:r>
            <w:r w:rsidR="009F2F65">
              <w:rPr>
                <w:rFonts w:ascii="Arial" w:hAnsi="Arial" w:cs="Arial"/>
                <w:b/>
                <w:color w:val="000000"/>
              </w:rPr>
              <w:t>s</w:t>
            </w:r>
            <w:r>
              <w:rPr>
                <w:rFonts w:ascii="Arial" w:hAnsi="Arial" w:cs="Arial"/>
                <w:b/>
                <w:color w:val="000000"/>
              </w:rPr>
              <w:t>:</w:t>
            </w:r>
          </w:p>
          <w:p w14:paraId="6F22F1FB" w14:textId="77777777" w:rsidR="00665763" w:rsidRDefault="00665763" w:rsidP="006D1A95">
            <w:pPr>
              <w:rPr>
                <w:rFonts w:ascii="Arial" w:hAnsi="Arial" w:cs="Arial"/>
                <w:color w:val="000000"/>
              </w:rPr>
            </w:pPr>
          </w:p>
          <w:p w14:paraId="2AAA1748" w14:textId="77777777" w:rsidR="00B44146" w:rsidRDefault="00B44146">
            <w:pPr>
              <w:pStyle w:val="Heading1"/>
            </w:pPr>
            <w:r>
              <w:t>MEMBERSHIP</w:t>
            </w:r>
          </w:p>
          <w:p w14:paraId="5A4BEA9D" w14:textId="77777777" w:rsidR="00B44146" w:rsidRDefault="00B44146"/>
          <w:p w14:paraId="673283D4" w14:textId="6E383CD6" w:rsidR="00E80647" w:rsidRDefault="00E80647" w:rsidP="00FA69EC">
            <w:pPr>
              <w:pStyle w:val="Default"/>
              <w:autoSpaceDE/>
              <w:autoSpaceDN/>
              <w:adjustRightInd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</w:t>
            </w:r>
            <w:r w:rsidR="00CE1E14">
              <w:rPr>
                <w:rFonts w:ascii="Arial" w:hAnsi="Arial" w:cs="Arial"/>
              </w:rPr>
              <w:t>A</w:t>
            </w:r>
            <w:r>
              <w:rPr>
                <w:rFonts w:ascii="Arial" w:hAnsi="Arial" w:cs="Arial"/>
              </w:rPr>
              <w:t xml:space="preserve">s of </w:t>
            </w:r>
            <w:r w:rsidR="0091263C">
              <w:rPr>
                <w:rFonts w:ascii="Arial" w:hAnsi="Arial" w:cs="Arial"/>
              </w:rPr>
              <w:t xml:space="preserve">Sept 31: </w:t>
            </w:r>
            <w:r w:rsidR="00D23538">
              <w:rPr>
                <w:rFonts w:ascii="Arial" w:hAnsi="Arial" w:cs="Arial"/>
              </w:rPr>
              <w:t>46</w:t>
            </w:r>
            <w:r>
              <w:rPr>
                <w:rFonts w:ascii="Arial" w:hAnsi="Arial" w:cs="Arial"/>
              </w:rPr>
              <w:t xml:space="preserve"> </w:t>
            </w:r>
            <w:r w:rsidR="00CE1E14">
              <w:rPr>
                <w:rFonts w:ascii="Arial" w:hAnsi="Arial" w:cs="Arial"/>
              </w:rPr>
              <w:t>(14 Lifetime)</w:t>
            </w:r>
          </w:p>
        </w:tc>
        <w:tc>
          <w:tcPr>
            <w:tcW w:w="5544" w:type="dxa"/>
          </w:tcPr>
          <w:p w14:paraId="17F8376E" w14:textId="30DC1D98" w:rsidR="00B44146" w:rsidRPr="00371601" w:rsidRDefault="00B44146">
            <w:pPr>
              <w:jc w:val="center"/>
              <w:rPr>
                <w:rFonts w:ascii="Arial Black" w:hAnsi="Arial Black"/>
                <w:color w:val="000000"/>
              </w:rPr>
            </w:pPr>
          </w:p>
          <w:p w14:paraId="28734184" w14:textId="77777777" w:rsidR="0040338D" w:rsidRDefault="00B44146" w:rsidP="009F2F65">
            <w:pPr>
              <w:jc w:val="center"/>
              <w:rPr>
                <w:rFonts w:ascii="Arial Black" w:hAnsi="Arial Black"/>
                <w:color w:val="000000"/>
              </w:rPr>
            </w:pPr>
            <w:r w:rsidRPr="00371601">
              <w:rPr>
                <w:rFonts w:ascii="Arial Black" w:hAnsi="Arial Black"/>
                <w:color w:val="000000"/>
              </w:rPr>
              <w:t>REGION IV PARTICIPATION</w:t>
            </w:r>
          </w:p>
          <w:p w14:paraId="68A53486" w14:textId="77777777" w:rsidR="009F2F65" w:rsidRPr="009F2F65" w:rsidRDefault="009F2F65" w:rsidP="009F2F65">
            <w:pPr>
              <w:jc w:val="center"/>
              <w:rPr>
                <w:rFonts w:ascii="Arial Black" w:hAnsi="Arial Black"/>
                <w:color w:val="000000"/>
                <w:sz w:val="16"/>
                <w:szCs w:val="16"/>
              </w:rPr>
            </w:pPr>
          </w:p>
          <w:p w14:paraId="24DCF523" w14:textId="79958C2E" w:rsidR="00300FDC" w:rsidRPr="00140316" w:rsidRDefault="0040338D" w:rsidP="0053590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140316">
              <w:rPr>
                <w:rFonts w:ascii="Arial" w:hAnsi="Arial" w:cs="Arial"/>
              </w:rPr>
              <w:t>C</w:t>
            </w:r>
            <w:r w:rsidR="00556F88" w:rsidRPr="00140316">
              <w:rPr>
                <w:rFonts w:ascii="Arial" w:hAnsi="Arial" w:cs="Arial"/>
              </w:rPr>
              <w:t>harles Tubbs</w:t>
            </w:r>
            <w:r w:rsidR="00437F1E" w:rsidRPr="00140316">
              <w:rPr>
                <w:rFonts w:ascii="Arial" w:hAnsi="Arial" w:cs="Arial"/>
              </w:rPr>
              <w:t>,</w:t>
            </w:r>
            <w:r w:rsidRPr="00140316">
              <w:rPr>
                <w:rFonts w:ascii="Arial" w:hAnsi="Arial" w:cs="Arial"/>
              </w:rPr>
              <w:t xml:space="preserve"> Region IV Council </w:t>
            </w:r>
            <w:r w:rsidR="0053590D" w:rsidRPr="00140316">
              <w:rPr>
                <w:rFonts w:ascii="Arial" w:hAnsi="Arial" w:cs="Arial"/>
              </w:rPr>
              <w:t>member</w:t>
            </w:r>
          </w:p>
          <w:p w14:paraId="3FBB6D63" w14:textId="792FC050" w:rsidR="00437F1E" w:rsidRDefault="00437F1E" w:rsidP="0053590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140316">
              <w:rPr>
                <w:rFonts w:ascii="Arial" w:hAnsi="Arial" w:cs="Arial"/>
              </w:rPr>
              <w:t>Peggy Wilson, Region IV Nominating Committee Chair</w:t>
            </w:r>
          </w:p>
          <w:p w14:paraId="37F1A3CA" w14:textId="0F217101" w:rsidR="00CE1E14" w:rsidRPr="00140316" w:rsidRDefault="00C34C95" w:rsidP="0053590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rea Rolle, Region IV Council Rep</w:t>
            </w:r>
          </w:p>
          <w:p w14:paraId="4BB50E3D" w14:textId="61F06076" w:rsidR="002F1998" w:rsidRPr="00140316" w:rsidRDefault="002F1998" w:rsidP="00E17D2C">
            <w:pPr>
              <w:ind w:left="720"/>
              <w:rPr>
                <w:rFonts w:ascii="Arial" w:hAnsi="Arial" w:cs="Arial"/>
              </w:rPr>
            </w:pPr>
          </w:p>
          <w:p w14:paraId="7BF021C8" w14:textId="77777777" w:rsidR="00717AC5" w:rsidRPr="00140316" w:rsidRDefault="00717AC5" w:rsidP="00FA69EC">
            <w:pPr>
              <w:ind w:left="720"/>
              <w:rPr>
                <w:rFonts w:ascii="Arial" w:hAnsi="Arial" w:cs="Arial"/>
              </w:rPr>
            </w:pPr>
          </w:p>
          <w:p w14:paraId="464CFDE0" w14:textId="77777777" w:rsidR="00E857CB" w:rsidRPr="00140316" w:rsidRDefault="00E857CB">
            <w:pPr>
              <w:jc w:val="center"/>
              <w:rPr>
                <w:rFonts w:ascii="Arial" w:hAnsi="Arial" w:cs="Arial"/>
                <w:color w:val="000000"/>
              </w:rPr>
            </w:pPr>
          </w:p>
          <w:p w14:paraId="12B45CE9" w14:textId="77777777" w:rsidR="00B44146" w:rsidRPr="00140316" w:rsidRDefault="00B44146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140316">
              <w:rPr>
                <w:rFonts w:ascii="Arial" w:hAnsi="Arial" w:cs="Arial"/>
                <w:b/>
                <w:bCs/>
                <w:color w:val="000000"/>
              </w:rPr>
              <w:t>NATIONAL PARTICIPATION</w:t>
            </w:r>
          </w:p>
          <w:p w14:paraId="2C5D04A7" w14:textId="77777777" w:rsidR="009F2F65" w:rsidRPr="00140316" w:rsidRDefault="009F2F65">
            <w:pPr>
              <w:jc w:val="center"/>
              <w:rPr>
                <w:rFonts w:ascii="Arial" w:hAnsi="Arial" w:cs="Arial"/>
                <w:color w:val="000000"/>
              </w:rPr>
            </w:pPr>
          </w:p>
          <w:p w14:paraId="11673033" w14:textId="199AFC16" w:rsidR="00B44146" w:rsidRPr="00140316" w:rsidRDefault="000279C4" w:rsidP="006A478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000000"/>
              </w:rPr>
            </w:pPr>
            <w:r w:rsidRPr="00140316">
              <w:rPr>
                <w:rFonts w:ascii="Arial" w:hAnsi="Arial" w:cs="Arial"/>
                <w:color w:val="000000"/>
              </w:rPr>
              <w:t xml:space="preserve">Peggy </w:t>
            </w:r>
            <w:r w:rsidR="00B73FBA" w:rsidRPr="00140316">
              <w:rPr>
                <w:rFonts w:ascii="Arial" w:hAnsi="Arial" w:cs="Arial"/>
                <w:color w:val="000000"/>
              </w:rPr>
              <w:t>Wilson, National Board of Directors</w:t>
            </w:r>
          </w:p>
          <w:p w14:paraId="52B94390" w14:textId="77777777" w:rsidR="00205D08" w:rsidRPr="00140316" w:rsidRDefault="00205D08" w:rsidP="00205D08">
            <w:pPr>
              <w:rPr>
                <w:rFonts w:ascii="Arial" w:hAnsi="Arial" w:cs="Arial"/>
                <w:color w:val="000000"/>
              </w:rPr>
            </w:pPr>
          </w:p>
          <w:p w14:paraId="2861C2C1" w14:textId="77777777" w:rsidR="00D35AE1" w:rsidRPr="00140316" w:rsidRDefault="00B44146" w:rsidP="009F2F65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140316">
              <w:rPr>
                <w:rFonts w:ascii="Arial" w:hAnsi="Arial" w:cs="Arial"/>
                <w:b/>
                <w:bCs/>
                <w:color w:val="000000"/>
              </w:rPr>
              <w:t>CHAPTER ACTIVITIES</w:t>
            </w:r>
          </w:p>
          <w:p w14:paraId="49793EFA" w14:textId="77777777" w:rsidR="009F2F65" w:rsidRPr="00140316" w:rsidRDefault="009F2F65" w:rsidP="009F2F65">
            <w:pPr>
              <w:jc w:val="center"/>
              <w:rPr>
                <w:rFonts w:ascii="Arial" w:hAnsi="Arial" w:cs="Arial"/>
                <w:color w:val="000000"/>
              </w:rPr>
            </w:pPr>
          </w:p>
          <w:p w14:paraId="4B71E6FE" w14:textId="4B5E03C5" w:rsidR="00C53DEC" w:rsidRPr="00140316" w:rsidRDefault="005868CF" w:rsidP="00FE601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color w:val="000000"/>
              </w:rPr>
            </w:pPr>
            <w:r w:rsidRPr="00140316">
              <w:rPr>
                <w:rFonts w:ascii="Arial" w:hAnsi="Arial" w:cs="Arial"/>
                <w:bCs/>
                <w:color w:val="000000"/>
              </w:rPr>
              <w:t>Central Florida BIG Meet/Greet</w:t>
            </w:r>
            <w:r w:rsidR="00082C3D" w:rsidRPr="00140316">
              <w:rPr>
                <w:rFonts w:ascii="Arial" w:hAnsi="Arial" w:cs="Arial"/>
                <w:bCs/>
                <w:color w:val="000000"/>
              </w:rPr>
              <w:t>:</w:t>
            </w:r>
            <w:r w:rsidR="002F1998" w:rsidRPr="00140316">
              <w:rPr>
                <w:rFonts w:ascii="Arial" w:hAnsi="Arial" w:cs="Arial"/>
                <w:bCs/>
                <w:color w:val="000000"/>
              </w:rPr>
              <w:t xml:space="preserve"> </w:t>
            </w:r>
            <w:r w:rsidRPr="00140316">
              <w:rPr>
                <w:rFonts w:ascii="Arial" w:hAnsi="Arial" w:cs="Arial"/>
                <w:bCs/>
                <w:color w:val="000000"/>
              </w:rPr>
              <w:t xml:space="preserve">July </w:t>
            </w:r>
            <w:r w:rsidR="002F1998" w:rsidRPr="00140316">
              <w:rPr>
                <w:rFonts w:ascii="Arial" w:hAnsi="Arial" w:cs="Arial"/>
                <w:bCs/>
                <w:color w:val="000000"/>
              </w:rPr>
              <w:t>202</w:t>
            </w:r>
            <w:r w:rsidR="00BD7001" w:rsidRPr="00140316">
              <w:rPr>
                <w:rFonts w:ascii="Arial" w:hAnsi="Arial" w:cs="Arial"/>
                <w:bCs/>
                <w:color w:val="000000"/>
              </w:rPr>
              <w:t>2</w:t>
            </w:r>
            <w:r w:rsidR="00C53DEC" w:rsidRPr="00140316">
              <w:rPr>
                <w:rFonts w:ascii="Arial" w:hAnsi="Arial" w:cs="Arial"/>
                <w:bCs/>
                <w:color w:val="000000"/>
              </w:rPr>
              <w:t xml:space="preserve"> </w:t>
            </w:r>
          </w:p>
          <w:p w14:paraId="6BB786DF" w14:textId="53117D43" w:rsidR="003F0363" w:rsidRPr="00140316" w:rsidRDefault="00C55DFE" w:rsidP="00FE601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color w:val="000000"/>
              </w:rPr>
            </w:pPr>
            <w:r w:rsidRPr="00140316">
              <w:rPr>
                <w:rFonts w:ascii="Arial" w:hAnsi="Arial" w:cs="Arial"/>
                <w:bCs/>
                <w:color w:val="000000"/>
              </w:rPr>
              <w:t xml:space="preserve">(3) </w:t>
            </w:r>
            <w:r w:rsidR="00033CCA" w:rsidRPr="00140316">
              <w:rPr>
                <w:rFonts w:ascii="Arial" w:hAnsi="Arial" w:cs="Arial"/>
                <w:bCs/>
                <w:color w:val="000000"/>
              </w:rPr>
              <w:t>Back to School Backpack Giveaway</w:t>
            </w:r>
            <w:r w:rsidR="00082C3D" w:rsidRPr="00140316">
              <w:rPr>
                <w:rFonts w:ascii="Arial" w:hAnsi="Arial" w:cs="Arial"/>
                <w:bCs/>
                <w:color w:val="000000"/>
              </w:rPr>
              <w:t>:</w:t>
            </w:r>
            <w:r w:rsidR="00033CCA" w:rsidRPr="00140316">
              <w:rPr>
                <w:rFonts w:ascii="Arial" w:hAnsi="Arial" w:cs="Arial"/>
                <w:bCs/>
                <w:color w:val="000000"/>
              </w:rPr>
              <w:t xml:space="preserve"> July</w:t>
            </w:r>
            <w:r w:rsidRPr="00140316">
              <w:rPr>
                <w:rFonts w:ascii="Arial" w:hAnsi="Arial" w:cs="Arial"/>
                <w:bCs/>
                <w:color w:val="000000"/>
              </w:rPr>
              <w:t xml:space="preserve">- August </w:t>
            </w:r>
            <w:r w:rsidR="00BD7001" w:rsidRPr="00140316">
              <w:rPr>
                <w:rFonts w:ascii="Arial" w:hAnsi="Arial" w:cs="Arial"/>
                <w:bCs/>
                <w:color w:val="000000"/>
              </w:rPr>
              <w:t>2022</w:t>
            </w:r>
          </w:p>
          <w:p w14:paraId="1002C73F" w14:textId="67A87C6F" w:rsidR="00BD7001" w:rsidRPr="00140316" w:rsidRDefault="00294B19" w:rsidP="00FE601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color w:val="000000"/>
              </w:rPr>
            </w:pPr>
            <w:r w:rsidRPr="00140316">
              <w:rPr>
                <w:rFonts w:ascii="Arial" w:hAnsi="Arial" w:cs="Arial"/>
                <w:bCs/>
                <w:color w:val="000000"/>
              </w:rPr>
              <w:t>NTI Attendance</w:t>
            </w:r>
            <w:r w:rsidR="00082C3D" w:rsidRPr="00140316">
              <w:rPr>
                <w:rFonts w:ascii="Arial" w:hAnsi="Arial" w:cs="Arial"/>
                <w:bCs/>
                <w:color w:val="000000"/>
              </w:rPr>
              <w:t xml:space="preserve">: </w:t>
            </w:r>
            <w:r w:rsidRPr="00140316">
              <w:rPr>
                <w:rFonts w:ascii="Arial" w:hAnsi="Arial" w:cs="Arial"/>
                <w:bCs/>
                <w:color w:val="000000"/>
              </w:rPr>
              <w:t>August</w:t>
            </w:r>
            <w:r w:rsidR="00BD7001" w:rsidRPr="00140316">
              <w:rPr>
                <w:rFonts w:ascii="Arial" w:hAnsi="Arial" w:cs="Arial"/>
                <w:bCs/>
                <w:color w:val="000000"/>
              </w:rPr>
              <w:t xml:space="preserve"> 2022</w:t>
            </w:r>
          </w:p>
          <w:p w14:paraId="45BA980C" w14:textId="0A32AB00" w:rsidR="00294B19" w:rsidRPr="00140316" w:rsidRDefault="00294B19" w:rsidP="00FE601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color w:val="000000"/>
              </w:rPr>
            </w:pPr>
            <w:r w:rsidRPr="00140316">
              <w:rPr>
                <w:rFonts w:ascii="Arial" w:hAnsi="Arial" w:cs="Arial"/>
                <w:bCs/>
                <w:color w:val="000000"/>
              </w:rPr>
              <w:t xml:space="preserve">Resume Writing/Interview Skills Workshop: </w:t>
            </w:r>
            <w:r w:rsidR="00C55DFE" w:rsidRPr="00140316">
              <w:rPr>
                <w:rFonts w:ascii="Arial" w:hAnsi="Arial" w:cs="Arial"/>
                <w:bCs/>
                <w:color w:val="000000"/>
              </w:rPr>
              <w:t>September</w:t>
            </w:r>
            <w:r w:rsidRPr="00140316">
              <w:rPr>
                <w:rFonts w:ascii="Arial" w:hAnsi="Arial" w:cs="Arial"/>
                <w:bCs/>
                <w:color w:val="000000"/>
              </w:rPr>
              <w:t xml:space="preserve"> 2022</w:t>
            </w:r>
          </w:p>
          <w:p w14:paraId="5014A169" w14:textId="7C5C87FF" w:rsidR="00294B19" w:rsidRDefault="00294B19" w:rsidP="00FE601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color w:val="000000"/>
              </w:rPr>
            </w:pPr>
            <w:r w:rsidRPr="00140316">
              <w:rPr>
                <w:rFonts w:ascii="Arial" w:hAnsi="Arial" w:cs="Arial"/>
                <w:bCs/>
                <w:color w:val="000000"/>
              </w:rPr>
              <w:t xml:space="preserve">NAACP Freedom Fund/Awards Banquet: </w:t>
            </w:r>
            <w:r w:rsidR="004C03BB" w:rsidRPr="00140316">
              <w:rPr>
                <w:rFonts w:ascii="Arial" w:hAnsi="Arial" w:cs="Arial"/>
                <w:bCs/>
                <w:color w:val="000000"/>
              </w:rPr>
              <w:t>September 2022</w:t>
            </w:r>
          </w:p>
          <w:p w14:paraId="04DA30D6" w14:textId="3DB00115" w:rsidR="00971099" w:rsidRPr="00140316" w:rsidRDefault="00971099" w:rsidP="00FE601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  <w:color w:val="000000"/>
              </w:rPr>
            </w:pPr>
            <w:r>
              <w:rPr>
                <w:rFonts w:ascii="Arial" w:hAnsi="Arial" w:cs="Arial"/>
                <w:bCs/>
                <w:color w:val="000000"/>
              </w:rPr>
              <w:t xml:space="preserve">Lifetime Membership Award Ceremony: </w:t>
            </w:r>
            <w:r w:rsidR="00B167A0">
              <w:rPr>
                <w:rFonts w:ascii="Arial" w:hAnsi="Arial" w:cs="Arial"/>
                <w:bCs/>
                <w:color w:val="000000"/>
              </w:rPr>
              <w:t>2</w:t>
            </w:r>
            <w:r w:rsidR="00B167A0" w:rsidRPr="00B167A0">
              <w:rPr>
                <w:rFonts w:ascii="Arial" w:hAnsi="Arial" w:cs="Arial"/>
                <w:bCs/>
                <w:color w:val="000000"/>
                <w:vertAlign w:val="superscript"/>
              </w:rPr>
              <w:t>nd</w:t>
            </w:r>
            <w:r w:rsidR="00B167A0">
              <w:rPr>
                <w:rFonts w:ascii="Arial" w:hAnsi="Arial" w:cs="Arial"/>
                <w:bCs/>
                <w:color w:val="000000"/>
              </w:rPr>
              <w:t xml:space="preserve"> VP, Ms. Andrea Rolle</w:t>
            </w:r>
          </w:p>
          <w:p w14:paraId="7ABE08BA" w14:textId="77777777" w:rsidR="00FC6206" w:rsidRPr="00140316" w:rsidRDefault="00FC6206" w:rsidP="00FC6206">
            <w:pPr>
              <w:rPr>
                <w:rFonts w:ascii="Arial" w:hAnsi="Arial" w:cs="Arial"/>
                <w:color w:val="000000"/>
              </w:rPr>
            </w:pPr>
          </w:p>
          <w:p w14:paraId="6761C12D" w14:textId="77777777" w:rsidR="00723182" w:rsidRPr="00140316" w:rsidRDefault="00B44146" w:rsidP="00723182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140316">
              <w:rPr>
                <w:rFonts w:ascii="Arial" w:hAnsi="Arial" w:cs="Arial"/>
                <w:b/>
                <w:bCs/>
                <w:color w:val="000000"/>
              </w:rPr>
              <w:t>UPCOMING CHAPTER ACTIVITIES</w:t>
            </w:r>
          </w:p>
          <w:p w14:paraId="2C3CD40F" w14:textId="77777777" w:rsidR="00C53DEC" w:rsidRPr="00140316" w:rsidRDefault="00C53DEC" w:rsidP="00723182">
            <w:pPr>
              <w:jc w:val="center"/>
              <w:rPr>
                <w:rFonts w:ascii="Arial" w:hAnsi="Arial" w:cs="Arial"/>
                <w:color w:val="000000"/>
              </w:rPr>
            </w:pPr>
          </w:p>
          <w:p w14:paraId="34A00ED4" w14:textId="3FDEA0D6" w:rsidR="00FA69EC" w:rsidRPr="00140316" w:rsidRDefault="004C03BB" w:rsidP="00F635FD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color w:val="000000"/>
              </w:rPr>
            </w:pPr>
            <w:r w:rsidRPr="00140316">
              <w:rPr>
                <w:rFonts w:ascii="Arial" w:hAnsi="Arial" w:cs="Arial"/>
                <w:color w:val="000000"/>
              </w:rPr>
              <w:t>Strategic Planning Retreat</w:t>
            </w:r>
            <w:r w:rsidR="008D53CA" w:rsidRPr="00140316">
              <w:rPr>
                <w:rFonts w:ascii="Arial" w:hAnsi="Arial" w:cs="Arial"/>
                <w:color w:val="000000"/>
              </w:rPr>
              <w:t>:</w:t>
            </w:r>
            <w:r w:rsidR="00BD7001" w:rsidRPr="00140316">
              <w:rPr>
                <w:rFonts w:ascii="Arial" w:hAnsi="Arial" w:cs="Arial"/>
                <w:color w:val="000000"/>
              </w:rPr>
              <w:t xml:space="preserve"> </w:t>
            </w:r>
            <w:r w:rsidR="00FA69EC" w:rsidRPr="00140316">
              <w:rPr>
                <w:rFonts w:ascii="Arial" w:hAnsi="Arial" w:cs="Arial"/>
                <w:color w:val="000000"/>
              </w:rPr>
              <w:t xml:space="preserve"> </w:t>
            </w:r>
            <w:r w:rsidR="004972CC" w:rsidRPr="00140316">
              <w:rPr>
                <w:rFonts w:ascii="Arial" w:hAnsi="Arial" w:cs="Arial"/>
                <w:color w:val="000000"/>
              </w:rPr>
              <w:t>November</w:t>
            </w:r>
            <w:r w:rsidR="009C2316" w:rsidRPr="00140316">
              <w:rPr>
                <w:rFonts w:ascii="Arial" w:hAnsi="Arial" w:cs="Arial"/>
                <w:color w:val="000000"/>
              </w:rPr>
              <w:t xml:space="preserve"> </w:t>
            </w:r>
            <w:r w:rsidR="00FA69EC" w:rsidRPr="00140316">
              <w:rPr>
                <w:rFonts w:ascii="Arial" w:hAnsi="Arial" w:cs="Arial"/>
                <w:color w:val="000000"/>
              </w:rPr>
              <w:t>2022</w:t>
            </w:r>
          </w:p>
          <w:p w14:paraId="41D29FE5" w14:textId="15562D9E" w:rsidR="002F1998" w:rsidRPr="0000258A" w:rsidRDefault="003F0363" w:rsidP="00FA69E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4C0F26A9" w14:textId="77777777" w:rsidR="00B44146" w:rsidRDefault="00CF2041">
      <w:pPr>
        <w:pStyle w:val="Default"/>
        <w:rPr>
          <w:color w:val="auto"/>
        </w:rPr>
      </w:pPr>
      <w:r>
        <w:rPr>
          <w:color w:val="auto"/>
        </w:rPr>
        <w:t xml:space="preserve"> </w:t>
      </w:r>
    </w:p>
    <w:sectPr w:rsidR="00B44146" w:rsidSect="0099326D">
      <w:headerReference w:type="default" r:id="rId7"/>
      <w:pgSz w:w="12240" w:h="15840"/>
      <w:pgMar w:top="864" w:right="1152" w:bottom="864" w:left="1152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D9F14" w14:textId="77777777" w:rsidR="00377909" w:rsidRDefault="00377909" w:rsidP="00F616D6">
      <w:r>
        <w:separator/>
      </w:r>
    </w:p>
  </w:endnote>
  <w:endnote w:type="continuationSeparator" w:id="0">
    <w:p w14:paraId="520ED31B" w14:textId="77777777" w:rsidR="00377909" w:rsidRDefault="00377909" w:rsidP="00F616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14474" w14:textId="77777777" w:rsidR="00377909" w:rsidRDefault="00377909" w:rsidP="00F616D6">
      <w:r>
        <w:separator/>
      </w:r>
    </w:p>
  </w:footnote>
  <w:footnote w:type="continuationSeparator" w:id="0">
    <w:p w14:paraId="7F6CD921" w14:textId="77777777" w:rsidR="00377909" w:rsidRDefault="00377909" w:rsidP="00F616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2811A" w14:textId="387E7B37" w:rsidR="00C3028D" w:rsidRPr="00F616D6" w:rsidRDefault="00FA4D3B" w:rsidP="00CB265F">
    <w:pPr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3B1AE5F" wp14:editId="6749B31C">
          <wp:simplePos x="0" y="0"/>
          <wp:positionH relativeFrom="column">
            <wp:posOffset>-53340</wp:posOffset>
          </wp:positionH>
          <wp:positionV relativeFrom="paragraph">
            <wp:posOffset>-175260</wp:posOffset>
          </wp:positionV>
          <wp:extent cx="708660" cy="707390"/>
          <wp:effectExtent l="0" t="0" r="0" b="0"/>
          <wp:wrapSquare wrapText="bothSides"/>
          <wp:docPr id="2" name="Picture 2" descr="C:\Users\cburneythomas\AppData\Local\Microsoft\Windows\Temporary Internet Files\Content.Outlook\LZLW8JT4\images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cburneythomas\AppData\Local\Microsoft\Windows\Temporary Internet Files\Content.Outlook\LZLW8JT4\images.jpg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8660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E1004">
      <w:rPr>
        <w:i/>
        <w:iCs/>
        <w:color w:val="000000"/>
      </w:rPr>
      <w:t xml:space="preserve">                       </w:t>
    </w:r>
    <w:r w:rsidR="00C3028D" w:rsidRPr="00AD0208">
      <w:rPr>
        <w:i/>
        <w:iCs/>
        <w:color w:val="000000"/>
        <w:u w:val="single"/>
      </w:rPr>
      <w:t xml:space="preserve">CHAPTER </w:t>
    </w:r>
    <w:r w:rsidR="00C3028D" w:rsidRPr="00AD0208">
      <w:rPr>
        <w:iCs/>
        <w:color w:val="000000"/>
        <w:u w:val="single"/>
      </w:rPr>
      <w:t>REPO</w:t>
    </w:r>
    <w:r w:rsidR="00C3028D" w:rsidRPr="00CB265F">
      <w:rPr>
        <w:iCs/>
        <w:color w:val="000000"/>
        <w:u w:val="single"/>
      </w:rPr>
      <w:t>RT TO REGION IV COUNCIL</w:t>
    </w:r>
  </w:p>
  <w:p w14:paraId="313FABA5" w14:textId="5D3622C6" w:rsidR="00C3028D" w:rsidRPr="00F616D6" w:rsidRDefault="0098353A" w:rsidP="00C3028D">
    <w:pPr>
      <w:ind w:left="2160" w:firstLine="720"/>
      <w:rPr>
        <w:color w:val="000000"/>
      </w:rPr>
    </w:pPr>
    <w:r>
      <w:rPr>
        <w:bCs/>
        <w:color w:val="000000"/>
      </w:rPr>
      <w:t xml:space="preserve"> </w:t>
    </w:r>
    <w:r w:rsidR="00CB265F">
      <w:rPr>
        <w:bCs/>
        <w:color w:val="000000"/>
      </w:rPr>
      <w:t xml:space="preserve">  </w:t>
    </w:r>
    <w:r w:rsidR="00AC7A9B">
      <w:rPr>
        <w:bCs/>
        <w:color w:val="000000"/>
      </w:rPr>
      <w:t>CENTRAL FLORIDA</w:t>
    </w:r>
    <w:r w:rsidR="00C3028D" w:rsidRPr="00F616D6">
      <w:rPr>
        <w:bCs/>
        <w:color w:val="000000"/>
      </w:rPr>
      <w:t xml:space="preserve"> </w:t>
    </w:r>
    <w:r w:rsidR="00C3028D">
      <w:rPr>
        <w:bCs/>
        <w:color w:val="000000"/>
      </w:rPr>
      <w:t>CHAPTER</w:t>
    </w:r>
  </w:p>
  <w:p w14:paraId="72A8B3AD" w14:textId="77777777" w:rsidR="00C3028D" w:rsidRPr="00F616D6" w:rsidRDefault="0098353A" w:rsidP="00C3028D">
    <w:pPr>
      <w:ind w:left="2160" w:firstLine="720"/>
      <w:rPr>
        <w:b/>
        <w:color w:val="000000"/>
      </w:rPr>
    </w:pPr>
    <w:r>
      <w:rPr>
        <w:b/>
        <w:bCs/>
        <w:color w:val="000000"/>
      </w:rPr>
      <w:t xml:space="preserve"> </w:t>
    </w:r>
    <w:r w:rsidR="00CB265F">
      <w:rPr>
        <w:b/>
        <w:bCs/>
        <w:color w:val="000000"/>
      </w:rPr>
      <w:t xml:space="preserve">      </w:t>
    </w:r>
    <w:r w:rsidR="00C3028D" w:rsidRPr="00F616D6">
      <w:rPr>
        <w:b/>
        <w:bCs/>
        <w:color w:val="000000"/>
      </w:rPr>
      <w:t xml:space="preserve">BLACKS IN GOVERNMENT </w:t>
    </w:r>
  </w:p>
  <w:p w14:paraId="4D01F2C7" w14:textId="133E4432" w:rsidR="00F616D6" w:rsidRPr="009C2316" w:rsidRDefault="00C3028D" w:rsidP="00CD0469">
    <w:pPr>
      <w:pBdr>
        <w:bottom w:val="single" w:sz="12" w:space="3" w:color="auto"/>
      </w:pBdr>
      <w:rPr>
        <w:b/>
        <w:bCs/>
        <w:color w:val="000000"/>
      </w:rPr>
    </w:pPr>
    <w:r>
      <w:rPr>
        <w:rFonts w:ascii="Arial" w:hAnsi="Arial" w:cs="Arial"/>
        <w:color w:val="000000"/>
        <w:sz w:val="28"/>
        <w:szCs w:val="28"/>
      </w:rPr>
      <w:t xml:space="preserve">         </w:t>
    </w:r>
    <w:r w:rsidR="00A95154">
      <w:rPr>
        <w:rFonts w:ascii="Arial" w:hAnsi="Arial" w:cs="Arial"/>
        <w:color w:val="000000"/>
        <w:sz w:val="28"/>
        <w:szCs w:val="28"/>
      </w:rPr>
      <w:t xml:space="preserve">                        </w:t>
    </w:r>
    <w:r w:rsidR="00F51DB3">
      <w:rPr>
        <w:rFonts w:ascii="Arial" w:hAnsi="Arial" w:cs="Arial"/>
        <w:color w:val="000000"/>
        <w:sz w:val="28"/>
        <w:szCs w:val="28"/>
      </w:rPr>
      <w:t xml:space="preserve">  </w:t>
    </w:r>
    <w:r w:rsidR="0091263C">
      <w:rPr>
        <w:b/>
        <w:bCs/>
        <w:color w:val="000000"/>
      </w:rPr>
      <w:t>October 1</w:t>
    </w:r>
    <w:r w:rsidR="00F41867">
      <w:rPr>
        <w:b/>
        <w:bCs/>
        <w:color w:val="000000"/>
      </w:rPr>
      <w:t>,</w:t>
    </w:r>
    <w:r w:rsidR="00D223CC">
      <w:rPr>
        <w:b/>
        <w:bCs/>
        <w:color w:val="000000"/>
      </w:rPr>
      <w:t xml:space="preserve">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F408C"/>
    <w:multiLevelType w:val="hybridMultilevel"/>
    <w:tmpl w:val="8F764B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F13E70"/>
    <w:multiLevelType w:val="hybridMultilevel"/>
    <w:tmpl w:val="116841FC"/>
    <w:lvl w:ilvl="0" w:tplc="60644734">
      <w:start w:val="22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F576C7"/>
    <w:multiLevelType w:val="hybridMultilevel"/>
    <w:tmpl w:val="F27654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9F19E9"/>
    <w:multiLevelType w:val="hybridMultilevel"/>
    <w:tmpl w:val="475C1E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9330F6"/>
    <w:multiLevelType w:val="hybridMultilevel"/>
    <w:tmpl w:val="41282A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4926286">
    <w:abstractNumId w:val="0"/>
  </w:num>
  <w:num w:numId="2" w16cid:durableId="716515693">
    <w:abstractNumId w:val="1"/>
  </w:num>
  <w:num w:numId="3" w16cid:durableId="1852182986">
    <w:abstractNumId w:val="4"/>
  </w:num>
  <w:num w:numId="4" w16cid:durableId="1691373884">
    <w:abstractNumId w:val="2"/>
  </w:num>
  <w:num w:numId="5" w16cid:durableId="12887823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1MLKwsDQ3tTQxMzZX0lEKTi0uzszPAykwrwUAQD+pJiwAAAA="/>
  </w:docVars>
  <w:rsids>
    <w:rsidRoot w:val="0099326D"/>
    <w:rsid w:val="0000258A"/>
    <w:rsid w:val="00006A48"/>
    <w:rsid w:val="000279C4"/>
    <w:rsid w:val="00030159"/>
    <w:rsid w:val="00030CB2"/>
    <w:rsid w:val="00032795"/>
    <w:rsid w:val="00033CCA"/>
    <w:rsid w:val="00057736"/>
    <w:rsid w:val="00067688"/>
    <w:rsid w:val="00070349"/>
    <w:rsid w:val="00082BAB"/>
    <w:rsid w:val="00082C3D"/>
    <w:rsid w:val="00092DD1"/>
    <w:rsid w:val="000A2689"/>
    <w:rsid w:val="000A5BC3"/>
    <w:rsid w:val="000C60AF"/>
    <w:rsid w:val="000D42EF"/>
    <w:rsid w:val="000D5EFE"/>
    <w:rsid w:val="000E2887"/>
    <w:rsid w:val="000E32E2"/>
    <w:rsid w:val="000E7930"/>
    <w:rsid w:val="000F4CA5"/>
    <w:rsid w:val="000F5B05"/>
    <w:rsid w:val="00140316"/>
    <w:rsid w:val="0014349E"/>
    <w:rsid w:val="00143C48"/>
    <w:rsid w:val="00167A4A"/>
    <w:rsid w:val="00185484"/>
    <w:rsid w:val="00194B55"/>
    <w:rsid w:val="001B01C6"/>
    <w:rsid w:val="001B0507"/>
    <w:rsid w:val="001B6E5F"/>
    <w:rsid w:val="001E57E5"/>
    <w:rsid w:val="002013B7"/>
    <w:rsid w:val="00205D08"/>
    <w:rsid w:val="0021237D"/>
    <w:rsid w:val="00221AE5"/>
    <w:rsid w:val="00223D64"/>
    <w:rsid w:val="00235175"/>
    <w:rsid w:val="0024634D"/>
    <w:rsid w:val="00252FD4"/>
    <w:rsid w:val="00286E30"/>
    <w:rsid w:val="00294198"/>
    <w:rsid w:val="00294B19"/>
    <w:rsid w:val="002A23C2"/>
    <w:rsid w:val="002A371D"/>
    <w:rsid w:val="002C486B"/>
    <w:rsid w:val="002D005A"/>
    <w:rsid w:val="002D23D6"/>
    <w:rsid w:val="002D34E7"/>
    <w:rsid w:val="002D4851"/>
    <w:rsid w:val="002F1998"/>
    <w:rsid w:val="002F587D"/>
    <w:rsid w:val="003006C6"/>
    <w:rsid w:val="00300FDC"/>
    <w:rsid w:val="0030431D"/>
    <w:rsid w:val="003123EC"/>
    <w:rsid w:val="003203E1"/>
    <w:rsid w:val="00326798"/>
    <w:rsid w:val="003346B3"/>
    <w:rsid w:val="00341953"/>
    <w:rsid w:val="00354A1E"/>
    <w:rsid w:val="00371601"/>
    <w:rsid w:val="00377909"/>
    <w:rsid w:val="003A139F"/>
    <w:rsid w:val="003A5724"/>
    <w:rsid w:val="003B47D6"/>
    <w:rsid w:val="003D442D"/>
    <w:rsid w:val="003D7F91"/>
    <w:rsid w:val="003F0363"/>
    <w:rsid w:val="0040338D"/>
    <w:rsid w:val="00411507"/>
    <w:rsid w:val="004371BC"/>
    <w:rsid w:val="00437F1E"/>
    <w:rsid w:val="0045326D"/>
    <w:rsid w:val="004640FD"/>
    <w:rsid w:val="00477A3B"/>
    <w:rsid w:val="00494493"/>
    <w:rsid w:val="004972CC"/>
    <w:rsid w:val="004C03BB"/>
    <w:rsid w:val="004C504B"/>
    <w:rsid w:val="004F5668"/>
    <w:rsid w:val="004F7ED9"/>
    <w:rsid w:val="00510F0B"/>
    <w:rsid w:val="005322AE"/>
    <w:rsid w:val="00533865"/>
    <w:rsid w:val="0053590D"/>
    <w:rsid w:val="00536278"/>
    <w:rsid w:val="00545BB3"/>
    <w:rsid w:val="00556F88"/>
    <w:rsid w:val="005639C9"/>
    <w:rsid w:val="0056728C"/>
    <w:rsid w:val="0057374A"/>
    <w:rsid w:val="005808AC"/>
    <w:rsid w:val="005856C2"/>
    <w:rsid w:val="005868CF"/>
    <w:rsid w:val="005B33D1"/>
    <w:rsid w:val="005C42D1"/>
    <w:rsid w:val="005C53C4"/>
    <w:rsid w:val="005C7819"/>
    <w:rsid w:val="005D4FD8"/>
    <w:rsid w:val="005E79AA"/>
    <w:rsid w:val="005F4428"/>
    <w:rsid w:val="00607EEA"/>
    <w:rsid w:val="00613467"/>
    <w:rsid w:val="00627A88"/>
    <w:rsid w:val="006601B0"/>
    <w:rsid w:val="006628B9"/>
    <w:rsid w:val="006637CE"/>
    <w:rsid w:val="00665763"/>
    <w:rsid w:val="006666AA"/>
    <w:rsid w:val="00680F99"/>
    <w:rsid w:val="006949C5"/>
    <w:rsid w:val="00697138"/>
    <w:rsid w:val="006A4789"/>
    <w:rsid w:val="006C1E78"/>
    <w:rsid w:val="006D1A95"/>
    <w:rsid w:val="006D7490"/>
    <w:rsid w:val="006F4C92"/>
    <w:rsid w:val="007160E5"/>
    <w:rsid w:val="00716DA0"/>
    <w:rsid w:val="00717AC5"/>
    <w:rsid w:val="00720C7B"/>
    <w:rsid w:val="00723182"/>
    <w:rsid w:val="0072466B"/>
    <w:rsid w:val="007251D1"/>
    <w:rsid w:val="0074065D"/>
    <w:rsid w:val="00751C8A"/>
    <w:rsid w:val="0076111C"/>
    <w:rsid w:val="00764257"/>
    <w:rsid w:val="00781066"/>
    <w:rsid w:val="00792EE1"/>
    <w:rsid w:val="00794C3B"/>
    <w:rsid w:val="007A1880"/>
    <w:rsid w:val="007B0BEB"/>
    <w:rsid w:val="007B232D"/>
    <w:rsid w:val="007D1F59"/>
    <w:rsid w:val="007D74E4"/>
    <w:rsid w:val="007E4AD2"/>
    <w:rsid w:val="008074B8"/>
    <w:rsid w:val="00810421"/>
    <w:rsid w:val="00823278"/>
    <w:rsid w:val="00843F8C"/>
    <w:rsid w:val="008630CE"/>
    <w:rsid w:val="00867DA6"/>
    <w:rsid w:val="00896541"/>
    <w:rsid w:val="00896CD9"/>
    <w:rsid w:val="008B6296"/>
    <w:rsid w:val="008D06E7"/>
    <w:rsid w:val="008D4C6B"/>
    <w:rsid w:val="008D53CA"/>
    <w:rsid w:val="008D5941"/>
    <w:rsid w:val="008E14FE"/>
    <w:rsid w:val="0091263C"/>
    <w:rsid w:val="00915860"/>
    <w:rsid w:val="00915CC8"/>
    <w:rsid w:val="00916E21"/>
    <w:rsid w:val="00933289"/>
    <w:rsid w:val="009373B0"/>
    <w:rsid w:val="00946851"/>
    <w:rsid w:val="009513E8"/>
    <w:rsid w:val="00960ED7"/>
    <w:rsid w:val="00971099"/>
    <w:rsid w:val="00983112"/>
    <w:rsid w:val="0098353A"/>
    <w:rsid w:val="009835F2"/>
    <w:rsid w:val="00986F81"/>
    <w:rsid w:val="0099326D"/>
    <w:rsid w:val="00994DDF"/>
    <w:rsid w:val="009A5A80"/>
    <w:rsid w:val="009B1F73"/>
    <w:rsid w:val="009B3DC6"/>
    <w:rsid w:val="009C0F8C"/>
    <w:rsid w:val="009C2316"/>
    <w:rsid w:val="009D2E65"/>
    <w:rsid w:val="009E06C7"/>
    <w:rsid w:val="009E19A4"/>
    <w:rsid w:val="009E655C"/>
    <w:rsid w:val="009F2F65"/>
    <w:rsid w:val="009F4389"/>
    <w:rsid w:val="00A02C8E"/>
    <w:rsid w:val="00A042B7"/>
    <w:rsid w:val="00A0457A"/>
    <w:rsid w:val="00A161D6"/>
    <w:rsid w:val="00A2430D"/>
    <w:rsid w:val="00A2587D"/>
    <w:rsid w:val="00A35755"/>
    <w:rsid w:val="00A40347"/>
    <w:rsid w:val="00A42D2E"/>
    <w:rsid w:val="00A4529E"/>
    <w:rsid w:val="00A459B5"/>
    <w:rsid w:val="00A60A91"/>
    <w:rsid w:val="00A61EEB"/>
    <w:rsid w:val="00A743EB"/>
    <w:rsid w:val="00A75A2B"/>
    <w:rsid w:val="00A81599"/>
    <w:rsid w:val="00A95154"/>
    <w:rsid w:val="00AA6235"/>
    <w:rsid w:val="00AB04A8"/>
    <w:rsid w:val="00AB4398"/>
    <w:rsid w:val="00AC6712"/>
    <w:rsid w:val="00AC7A9B"/>
    <w:rsid w:val="00AD0208"/>
    <w:rsid w:val="00AD28DF"/>
    <w:rsid w:val="00AE0CC9"/>
    <w:rsid w:val="00B0080C"/>
    <w:rsid w:val="00B14724"/>
    <w:rsid w:val="00B167A0"/>
    <w:rsid w:val="00B16F10"/>
    <w:rsid w:val="00B204BF"/>
    <w:rsid w:val="00B4022C"/>
    <w:rsid w:val="00B42125"/>
    <w:rsid w:val="00B44146"/>
    <w:rsid w:val="00B61C46"/>
    <w:rsid w:val="00B72D84"/>
    <w:rsid w:val="00B73FBA"/>
    <w:rsid w:val="00B87B61"/>
    <w:rsid w:val="00BB4D87"/>
    <w:rsid w:val="00BB6ED0"/>
    <w:rsid w:val="00BB7523"/>
    <w:rsid w:val="00BC1CFA"/>
    <w:rsid w:val="00BC5845"/>
    <w:rsid w:val="00BD7001"/>
    <w:rsid w:val="00BD753F"/>
    <w:rsid w:val="00BE1004"/>
    <w:rsid w:val="00BF3E0D"/>
    <w:rsid w:val="00BF5C65"/>
    <w:rsid w:val="00C24A84"/>
    <w:rsid w:val="00C3028D"/>
    <w:rsid w:val="00C3045E"/>
    <w:rsid w:val="00C30CD5"/>
    <w:rsid w:val="00C34C95"/>
    <w:rsid w:val="00C36248"/>
    <w:rsid w:val="00C36EFA"/>
    <w:rsid w:val="00C415D1"/>
    <w:rsid w:val="00C4379B"/>
    <w:rsid w:val="00C46B09"/>
    <w:rsid w:val="00C53DEC"/>
    <w:rsid w:val="00C55DFE"/>
    <w:rsid w:val="00C578C8"/>
    <w:rsid w:val="00C61178"/>
    <w:rsid w:val="00C768D3"/>
    <w:rsid w:val="00C7793C"/>
    <w:rsid w:val="00C847FA"/>
    <w:rsid w:val="00C90D92"/>
    <w:rsid w:val="00CA7ACE"/>
    <w:rsid w:val="00CB265F"/>
    <w:rsid w:val="00CC0269"/>
    <w:rsid w:val="00CC17CC"/>
    <w:rsid w:val="00CC1CE0"/>
    <w:rsid w:val="00CD0469"/>
    <w:rsid w:val="00CD087B"/>
    <w:rsid w:val="00CE1E14"/>
    <w:rsid w:val="00CE2C01"/>
    <w:rsid w:val="00CE7FDB"/>
    <w:rsid w:val="00CF2041"/>
    <w:rsid w:val="00CF2802"/>
    <w:rsid w:val="00D063BA"/>
    <w:rsid w:val="00D223CC"/>
    <w:rsid w:val="00D23538"/>
    <w:rsid w:val="00D320DE"/>
    <w:rsid w:val="00D35AE1"/>
    <w:rsid w:val="00D832A1"/>
    <w:rsid w:val="00DA6247"/>
    <w:rsid w:val="00DC5C66"/>
    <w:rsid w:val="00DD218F"/>
    <w:rsid w:val="00DD725C"/>
    <w:rsid w:val="00DE7855"/>
    <w:rsid w:val="00DF2763"/>
    <w:rsid w:val="00DF55A4"/>
    <w:rsid w:val="00DF6A37"/>
    <w:rsid w:val="00E17D2C"/>
    <w:rsid w:val="00E33E32"/>
    <w:rsid w:val="00E52341"/>
    <w:rsid w:val="00E76B50"/>
    <w:rsid w:val="00E80647"/>
    <w:rsid w:val="00E8096F"/>
    <w:rsid w:val="00E83733"/>
    <w:rsid w:val="00E857CB"/>
    <w:rsid w:val="00EA0166"/>
    <w:rsid w:val="00EB7999"/>
    <w:rsid w:val="00EC1CC0"/>
    <w:rsid w:val="00EC47FB"/>
    <w:rsid w:val="00EF2750"/>
    <w:rsid w:val="00EF58BF"/>
    <w:rsid w:val="00F076A0"/>
    <w:rsid w:val="00F2584F"/>
    <w:rsid w:val="00F2632A"/>
    <w:rsid w:val="00F41867"/>
    <w:rsid w:val="00F433B2"/>
    <w:rsid w:val="00F51DB3"/>
    <w:rsid w:val="00F52844"/>
    <w:rsid w:val="00F616D6"/>
    <w:rsid w:val="00F635FD"/>
    <w:rsid w:val="00F81BA1"/>
    <w:rsid w:val="00FA17FC"/>
    <w:rsid w:val="00FA4D3B"/>
    <w:rsid w:val="00FA69EC"/>
    <w:rsid w:val="00FA7C4C"/>
    <w:rsid w:val="00FB76D5"/>
    <w:rsid w:val="00FC6206"/>
    <w:rsid w:val="00FD1059"/>
    <w:rsid w:val="00FE4650"/>
    <w:rsid w:val="00FE6016"/>
    <w:rsid w:val="00FE63CD"/>
    <w:rsid w:val="00FF3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A94FE2"/>
  <w15:chartTrackingRefBased/>
  <w15:docId w15:val="{9DBB29E2-DD8D-D84C-A779-F0FB31D91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</w:pPr>
    <w:rPr>
      <w:rFonts w:ascii="Bookman Old Style" w:hAnsi="Bookman Old Style"/>
      <w:color w:val="000000"/>
      <w:sz w:val="24"/>
      <w:szCs w:val="24"/>
    </w:rPr>
  </w:style>
  <w:style w:type="paragraph" w:styleId="BodyText">
    <w:name w:val="Body Text"/>
    <w:basedOn w:val="Normal"/>
    <w:rPr>
      <w:rFonts w:ascii="Arial" w:hAnsi="Arial" w:cs="Arial"/>
      <w:color w:val="000000"/>
      <w:sz w:val="22"/>
    </w:rPr>
  </w:style>
  <w:style w:type="paragraph" w:styleId="BodyTextIndent">
    <w:name w:val="Body Text Indent"/>
    <w:basedOn w:val="Normal"/>
    <w:pPr>
      <w:ind w:left="1440" w:hanging="1440"/>
    </w:pPr>
    <w:rPr>
      <w:rFonts w:ascii="Arial" w:hAnsi="Arial" w:cs="Arial"/>
      <w:color w:val="000000"/>
      <w:sz w:val="22"/>
    </w:rPr>
  </w:style>
  <w:style w:type="paragraph" w:styleId="BodyText2">
    <w:name w:val="Body Text 2"/>
    <w:basedOn w:val="Normal"/>
    <w:pPr>
      <w:jc w:val="center"/>
    </w:pPr>
    <w:rPr>
      <w:rFonts w:ascii="Arial Black" w:hAnsi="Arial Black" w:cs="Arial"/>
      <w:color w:val="000000"/>
      <w:sz w:val="28"/>
      <w:szCs w:val="28"/>
    </w:rPr>
  </w:style>
  <w:style w:type="paragraph" w:styleId="BalloonText">
    <w:name w:val="Balloon Text"/>
    <w:basedOn w:val="Normal"/>
    <w:semiHidden/>
    <w:rsid w:val="0045326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F616D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616D6"/>
    <w:rPr>
      <w:sz w:val="24"/>
      <w:szCs w:val="24"/>
    </w:rPr>
  </w:style>
  <w:style w:type="paragraph" w:styleId="Footer">
    <w:name w:val="footer"/>
    <w:basedOn w:val="Normal"/>
    <w:link w:val="FooterChar"/>
    <w:rsid w:val="00F616D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616D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359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SISSIPPI CHAPTER</vt:lpstr>
    </vt:vector>
  </TitlesOfParts>
  <Company>NMCI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SSIPPI CHAPTER</dc:title>
  <dc:subject/>
  <dc:creator>beverly.b.johnson</dc:creator>
  <cp:keywords/>
  <cp:lastModifiedBy>Charles Tubbs</cp:lastModifiedBy>
  <cp:revision>9</cp:revision>
  <cp:lastPrinted>2019-10-15T23:48:00Z</cp:lastPrinted>
  <dcterms:created xsi:type="dcterms:W3CDTF">2022-09-15T21:52:00Z</dcterms:created>
  <dcterms:modified xsi:type="dcterms:W3CDTF">2022-09-26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34838046</vt:i4>
  </property>
</Properties>
</file>